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Andrew P. Beckerman</w:t>
      </w:r>
    </w:p>
    <w:p>
      <w:pPr>
        <w:pStyle w:val="Date"/>
      </w:pPr>
      <w:r>
        <w:t xml:space="preserve">2024-10-08</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w:t>
      </w:r>
    </w:p>
    <w:p>
      <w:pPr>
        <w:pStyle w:val="FirstParagraph"/>
      </w:pPr>
      <w:r>
        <w:t xml:space="preserve">Add the new toarcian</w:t>
      </w:r>
      <w:r>
        <w:t xml:space="preserve"> </w:t>
      </w:r>
      <w:r>
        <w:t xml:space="preserve">[1]</w:t>
      </w:r>
    </w:p>
    <w:bookmarkStart w:id="23" w:name="references"/>
    <w:p>
      <w:pPr>
        <w:pStyle w:val="Heading1"/>
      </w:pPr>
      <w:r>
        <w:t xml:space="preserve">References</w:t>
      </w:r>
    </w:p>
    <w:bookmarkStart w:id="22" w:name="refs"/>
    <w:bookmarkStart w:id="21"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20">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38/s41467-024-53000-2"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38/s41467-024-530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Andrew P. Beckerman</dc:creator>
  <cp:keywords>food web, network construction, scientific ignorance</cp:keywords>
  <dcterms:created xsi:type="dcterms:W3CDTF">2024-10-08T10:15:30Z</dcterms:created>
  <dcterms:modified xsi:type="dcterms:W3CDTF">2024-10-08T10:1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Here we present a synthesis of the different assumptions, scales and mechanisms that are used to define different ecological networks ranging from metawebs (an inventory of all potential interactions) to fully realised networks (interactions that occur within a given community over a certain timescale). Illuminating the assumptions, scales, and mechanisms of network inference allows a formal categorisation of how to use networks to answer key ecological and conservation questions and defines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08</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